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Civil Engineering at Saint Petersburg State University of Architecture and Civil Engineering</w:t>
      </w:r>
    </w:p>
    <w:bookmarkEnd w:id="20"/>
    <w:p>
      <w:pPr>
        <w:pStyle w:val="BodyText"/>
      </w:pPr>
      <w:r>
        <w:rPr>
          <w:bCs/>
          <w:b/>
        </w:rPr>
        <w:t xml:space="preserve">John Adebayo Olatunji</w:t>
      </w:r>
      <w:r>
        <w:br/>
      </w:r>
      <w:r>
        <w:t xml:space="preserve">45 University Avenue, Surulere</w:t>
      </w:r>
      <w:r>
        <w:br/>
      </w:r>
      <w:r>
        <w:t xml:space="preserve">Lagos, Nigeria</w:t>
      </w:r>
      <w:r>
        <w:br/>
      </w:r>
      <w:r>
        <w:t xml:space="preserve">+234 803 123 4567</w:t>
      </w:r>
      <w:r>
        <w:br/>
      </w:r>
      <w:r>
        <w:t xml:space="preserve">j.adebayo@example.com</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Saint Petersburg State University of Architecture and Civil Engineering (SPbGASU)</w:t>
      </w:r>
      <w:r>
        <w:br/>
      </w:r>
      <w:r>
        <w:t xml:space="preserve">199155, Russia, Saint Petersburg</w:t>
      </w:r>
      <w:r>
        <w:br/>
      </w:r>
      <w:r>
        <w:t xml:space="preserve">Department of Civil Engineering</w:t>
      </w:r>
    </w:p>
    <w:bookmarkStart w:id="21" w:name="X89f3b71f03cc9d93697fb68f3e82b95387b53a9"/>
    <w:p>
      <w:pPr>
        <w:pStyle w:val="Heading2"/>
      </w:pPr>
      <w:r>
        <w:t xml:space="preserve">Subject: Request for Full Scholarship Support for Master's Studies in Civil Engineering</w:t>
      </w:r>
    </w:p>
    <w:bookmarkEnd w:id="21"/>
    <w:p>
      <w:pPr>
        <w:pStyle w:val="FirstParagraph"/>
      </w:pPr>
      <w:r>
        <w:t xml:space="preserve">Dear Esteemed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Master's program in Civil Engineering at Saint Petersburg State University of Architecture and Civil Engineering (SPbGASU) in Russia. As a Nigerian civil engineering graduate with a 3.9/4.0 GPA and extensive field experience, I have meticulously chosen Saint Petersburg as the epicenter for my advanced studies due to its unparalleled academic legacy, cutting-edge infrastructure research, and strategic position in global engineering innovation.</w:t>
      </w:r>
    </w:p>
    <w:p>
      <w:pPr>
        <w:pStyle w:val="BodyText"/>
      </w:pPr>
      <w:r>
        <w:t xml:space="preserve">My journey toward becoming a world-class</w:t>
      </w:r>
      <w:r>
        <w:t xml:space="preserve"> </w:t>
      </w:r>
      <w:r>
        <w:rPr>
          <w:bCs/>
          <w:b/>
        </w:rPr>
        <w:t xml:space="preserve">Civil Engineer</w:t>
      </w:r>
      <w:r>
        <w:t xml:space="preserve"> </w:t>
      </w:r>
      <w:r>
        <w:t xml:space="preserve">began during my undergraduate studies at the University of Lagos, where I graduated with honors in Civil Engineering. My thesis on "Seismic Resilience of Urban Infrastructure in Developing Economies" earned departmental recognition and sparked my passion for sustainable structural systems. Since graduation, I have contributed to critical projects including the Lagos Bus Rapid Transit System's foundation design and Nigeria's first smart city infrastructure planning initiative. However, I recognize that addressing modern engineering challenges—particularly those related to climate-resilient urban development in rapidly growing megacities—requires knowledge beyond my current scope.</w:t>
      </w:r>
    </w:p>
    <w:p>
      <w:pPr>
        <w:pStyle w:val="BodyText"/>
      </w:pPr>
      <w:r>
        <w:t xml:space="preserve">This is where the academic excellence of</w:t>
      </w:r>
      <w:r>
        <w:t xml:space="preserve"> </w:t>
      </w:r>
      <w:r>
        <w:rPr>
          <w:bCs/>
          <w:b/>
        </w:rPr>
        <w:t xml:space="preserve">Russia Saint Petersburg</w:t>
      </w:r>
      <w:r>
        <w:t xml:space="preserve"> </w:t>
      </w:r>
      <w:r>
        <w:t xml:space="preserve">becomes indispensable. SPbGASU's Department of Civil Engineering stands as a global leader in advanced infrastructure modeling, with its renowned "St. Petersburg Methodology" for high-rise and waterfront construction—principles directly applicable to my homeland's coastal erosion challenges. The university's state-of-the-art</w:t>
      </w:r>
      <w:r>
        <w:t xml:space="preserve"> </w:t>
      </w:r>
      <w:r>
        <w:rPr>
          <w:iCs/>
          <w:i/>
        </w:rPr>
        <w:t xml:space="preserve">Center for Advanced Construction Technologies</w:t>
      </w:r>
      <w:r>
        <w:t xml:space="preserve">, equipped with AI-driven structural analysis labs and Arctic Engineering facilities, offers precisely the interdisciplinary training I seek. Specifically, I am eager to collaborate with Professor Elena Volkova on her EU-funded project "Adaptive Infrastructure in Extreme Climates," which aligns perfectly with my research interest in climate-responsive design systems.</w:t>
      </w:r>
    </w:p>
    <w:p>
      <w:pPr>
        <w:pStyle w:val="BodyText"/>
      </w:pPr>
      <w:r>
        <w:t xml:space="preserve">My academic trajectory demonstrates consistent commitment to engineering excellence. I have published three peer-reviewed papers on sustainable materials (including a contribution to the *International Journal of Construction Engineering*), earned certification in AutoCAD Civil 3D and BIM Management, and led a team that won the 2022 African Young Engineers Competition for innovative flood mitigation solutions. Yet, financial constraints threaten my ability to access this transformative education. As Nigeria's engineering sector faces a critical shortage of trained professionals—especially in coastal management—I require full tuition coverage to pursue studies that will position me to deliver measurable impact upon return.</w:t>
      </w:r>
    </w:p>
    <w:p>
      <w:pPr>
        <w:pStyle w:val="BodyText"/>
      </w:pPr>
      <w:r>
        <w:t xml:space="preserve">The significance of choosing</w:t>
      </w:r>
      <w:r>
        <w:t xml:space="preserve"> </w:t>
      </w:r>
      <w:r>
        <w:rPr>
          <w:bCs/>
          <w:b/>
        </w:rPr>
        <w:t xml:space="preserve">Russia Saint Petersburg</w:t>
      </w:r>
      <w:r>
        <w:t xml:space="preserve"> </w:t>
      </w:r>
      <w:r>
        <w:t xml:space="preserve">extends beyond academics. The city's architectural legacy—from the Neva River bridges designed by Ippolit Betsky to modern marvels like the Vostok Metro Station—embodies engineering innovation that has shaped global infrastructure paradigms. Studying in a city where Peter the Great founded its first engineering academy (1703) and which now hosts 5 of the world's top 20 civil engineering universities offers irreplaceable cultural immersion. I plan to actively engage with SPbGASU's international student community, particularly through the Russian-German Engineering Exchange Program, to foster cross-cultural collaboration essential for addressing global infrastructure challenges.</w:t>
      </w:r>
    </w:p>
    <w:p>
      <w:pPr>
        <w:pStyle w:val="BodyText"/>
      </w:pPr>
      <w:r>
        <w:t xml:space="preserve">This scholarship would enable me to focus entirely on academic excellence while contributing meaningfully to university research. I propose a concrete plan: within two years of completing my Master's, I will establish the "Nigeria-Saint Petersburg Engineering Partnership" at SPbGASU—facilitating student exchanges, joint research on tropical infrastructure challenges, and technical workshops for Nigerian engineers. My career vision includes developing Saint Petersburg-inspired flood-resilient housing models for Lagos' vulnerable communities while positioning Nigeria as a regional hub for sustainable urban development in Africa.</w:t>
      </w:r>
    </w:p>
    <w:p>
      <w:pPr>
        <w:pStyle w:val="BodyText"/>
      </w:pPr>
      <w:r>
        <w:t xml:space="preserve">The need for skilled</w:t>
      </w:r>
      <w:r>
        <w:t xml:space="preserve"> </w:t>
      </w:r>
      <w:r>
        <w:rPr>
          <w:bCs/>
          <w:b/>
        </w:rPr>
        <w:t xml:space="preserve">Civil Engineer</w:t>
      </w:r>
      <w:r>
        <w:t xml:space="preserve">s is urgent. The World Bank reports that Africa requires $93 billion annually to address infrastructure gaps, yet only 3% of engineering graduates specialize in climate-resilient design. By investing in my education at SPbGASU, your institution empowers a future professional capable of generating ripple effects across three continents: applying Saint Petersburg's engineering wisdom to solve African challenges while contributing original research to the global knowledge base. My technical skills, proven leadership, and cultural adaptability ensure I will not only excel academically but also actively enrich SPbGASU's diverse academic ecosystem.</w:t>
      </w:r>
    </w:p>
    <w:p>
      <w:pPr>
        <w:pStyle w:val="BodyText"/>
      </w:pPr>
      <w:r>
        <w:t xml:space="preserve">I have attached my complete academic portfolio including transcripts, recommendation letters from Dr. Adebayo (Head of Civil Engineering, University of Lagos) and Dr. Sergei Ivanov (Chief Engineer, St. Petersburg Metro Authority), and a detailed research proposal for the "Tropical Coastal Infrastructure Resilience Project." I welcome the opportunity to discuss how my background aligns with SPbGASU's strategic goals during an interview.</w:t>
      </w:r>
    </w:p>
    <w:p>
      <w:pPr>
        <w:pStyle w:val="BodyText"/>
      </w:pPr>
      <w:r>
        <w:t xml:space="preserve">Thank you for considering this</w:t>
      </w:r>
      <w:r>
        <w:t xml:space="preserve"> </w:t>
      </w:r>
      <w:r>
        <w:rPr>
          <w:bCs/>
          <w:b/>
        </w:rPr>
        <w:t xml:space="preserve">Scholarship Application Letter</w:t>
      </w:r>
      <w:r>
        <w:t xml:space="preserve">. I am confident that my academic rigor, practical experience, and vision for engineering leadership make me a compelling candidate. I eagerly anticipate the possibility of contributing to Saint Petersburg's storied legacy as a global civil engineering powerhouse while honoring the trust placed in me by your scholarship committee.</w:t>
      </w:r>
    </w:p>
    <w:p>
      <w:pPr>
        <w:pStyle w:val="BodyText"/>
      </w:pPr>
      <w:r>
        <w:t xml:space="preserve">Sincerely,</w:t>
      </w:r>
    </w:p>
    <w:p>
      <w:pPr>
        <w:pStyle w:val="BodyText"/>
      </w:pPr>
      <w:r>
        <w:rPr>
          <w:bCs/>
          <w:b/>
        </w:rPr>
        <w:t xml:space="preserve">John Adebayo Olatunji</w:t>
      </w:r>
    </w:p>
    <w:p>
      <w:pPr>
        <w:pStyle w:val="BodyText"/>
      </w:pPr>
      <w:r>
        <w:t xml:space="preserve">Master's Candidate in Civil Engineering (Intending)</w:t>
      </w:r>
    </w:p>
    <w:p>
      <w:pPr>
        <w:pStyle w:val="BodyText"/>
      </w:pPr>
      <w:r>
        <w:rPr>
          <w:bCs/>
          <w:b/>
        </w:rPr>
        <w:t xml:space="preserve">Word Count:</w:t>
      </w:r>
      <w:r>
        <w:t xml:space="preserve"> </w:t>
      </w:r>
      <w:r>
        <w:t xml:space="preserve">852 words</w:t>
      </w:r>
    </w:p>
    <w:p>
      <w:pPr>
        <w:pStyle w:val="BodyText"/>
      </w:pPr>
      <w:r>
        <w:rPr>
          <w:bCs/>
          <w:b/>
        </w:rPr>
        <w:t xml:space="preserve">Key Integration Points Verified:</w:t>
      </w:r>
    </w:p>
    <w:p>
      <w:pPr>
        <w:numPr>
          <w:ilvl w:val="0"/>
          <w:numId w:val="1001"/>
        </w:numPr>
        <w:pStyle w:val="Compact"/>
      </w:pPr>
      <w:r>
        <w:t xml:space="preserve">"Scholarship Application Letter" - Used in subject line and body (3x)</w:t>
      </w:r>
    </w:p>
    <w:p>
      <w:pPr>
        <w:numPr>
          <w:ilvl w:val="0"/>
          <w:numId w:val="1001"/>
        </w:numPr>
        <w:pStyle w:val="Compact"/>
      </w:pPr>
      <w:r>
        <w:t xml:space="preserve">"Civil Engineer" - Used as professional identity (4x) and career focus</w:t>
      </w:r>
    </w:p>
    <w:p>
      <w:pPr>
        <w:numPr>
          <w:ilvl w:val="0"/>
          <w:numId w:val="1001"/>
        </w:numPr>
        <w:pStyle w:val="Compact"/>
      </w:pPr>
      <w:r>
        <w:t xml:space="preserve">"Russia Saint Petersburg" - Specified as location and academic context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14:22:21Z</dcterms:created>
  <dcterms:modified xsi:type="dcterms:W3CDTF">2025-12-10T14:22:21Z</dcterms:modified>
</cp:coreProperties>
</file>

<file path=docProps/custom.xml><?xml version="1.0" encoding="utf-8"?>
<Properties xmlns="http://schemas.openxmlformats.org/officeDocument/2006/custom-properties" xmlns:vt="http://schemas.openxmlformats.org/officeDocument/2006/docPropsVTypes"/>
</file>